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AC87F2" w14:textId="310C456C" w:rsidR="00A45C0B" w:rsidRPr="009163B9" w:rsidRDefault="00A45C0B" w:rsidP="009163B9">
      <w:pPr>
        <w:jc w:val="center"/>
        <w:rPr>
          <w:sz w:val="28"/>
          <w:szCs w:val="28"/>
          <w:lang w:val="pl-PL"/>
        </w:rPr>
      </w:pPr>
      <w:bookmarkStart w:id="0" w:name="_GoBack"/>
      <w:bookmarkEnd w:id="0"/>
      <w:r w:rsidRPr="678D4FDD">
        <w:rPr>
          <w:sz w:val="28"/>
          <w:szCs w:val="28"/>
          <w:lang w:val="pl-PL"/>
        </w:rPr>
        <w:t>Indologia – harmonogram sesji zimowej 202</w:t>
      </w:r>
      <w:r w:rsidR="22EA688F" w:rsidRPr="678D4FDD">
        <w:rPr>
          <w:sz w:val="28"/>
          <w:szCs w:val="28"/>
          <w:lang w:val="pl-PL"/>
        </w:rPr>
        <w:t>3-24</w:t>
      </w:r>
    </w:p>
    <w:p w14:paraId="38E81D4A" w14:textId="77777777" w:rsidR="00A45C0B" w:rsidRPr="00A45C0B" w:rsidRDefault="00A45C0B" w:rsidP="00A45C0B">
      <w:pPr>
        <w:rPr>
          <w:lang w:val="pl-PL"/>
        </w:rPr>
      </w:pPr>
      <w:r w:rsidRPr="00A45C0B">
        <w:rPr>
          <w:lang w:val="pl-PL"/>
        </w:rPr>
        <w:t>I LIC</w:t>
      </w:r>
    </w:p>
    <w:tbl>
      <w:tblPr>
        <w:tblStyle w:val="Tabelasiatki6kolorowa"/>
        <w:tblW w:w="0" w:type="auto"/>
        <w:tblLook w:val="04A0" w:firstRow="1" w:lastRow="0" w:firstColumn="1" w:lastColumn="0" w:noHBand="0" w:noVBand="1"/>
      </w:tblPr>
      <w:tblGrid>
        <w:gridCol w:w="1514"/>
        <w:gridCol w:w="4150"/>
        <w:gridCol w:w="3120"/>
        <w:gridCol w:w="5271"/>
      </w:tblGrid>
      <w:tr w:rsidR="00A45C0B" w:rsidRPr="00A45C0B" w14:paraId="345EBA3D" w14:textId="77777777" w:rsidTr="77131D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3BB88513" w14:textId="77777777" w:rsidR="00A45C0B" w:rsidRPr="00A45C0B" w:rsidRDefault="00A45C0B" w:rsidP="00A45C0B">
            <w:pPr>
              <w:spacing w:after="160" w:line="259" w:lineRule="auto"/>
              <w:rPr>
                <w:color w:val="auto"/>
              </w:rPr>
            </w:pPr>
            <w:r w:rsidRPr="00A45C0B">
              <w:rPr>
                <w:color w:val="auto"/>
              </w:rPr>
              <w:t>Kod przedmiotu</w:t>
            </w:r>
          </w:p>
        </w:tc>
        <w:tc>
          <w:tcPr>
            <w:tcW w:w="4150" w:type="dxa"/>
            <w:noWrap/>
          </w:tcPr>
          <w:p w14:paraId="30D5FC53" w14:textId="77777777" w:rsidR="00A45C0B" w:rsidRPr="00A45C0B" w:rsidRDefault="00A45C0B" w:rsidP="00A45C0B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A45C0B">
              <w:rPr>
                <w:color w:val="auto"/>
              </w:rPr>
              <w:t>Nazwa przedmiotu</w:t>
            </w:r>
          </w:p>
        </w:tc>
        <w:tc>
          <w:tcPr>
            <w:tcW w:w="3120" w:type="dxa"/>
            <w:noWrap/>
          </w:tcPr>
          <w:p w14:paraId="1C3DCE80" w14:textId="77777777" w:rsidR="00A45C0B" w:rsidRPr="00A45C0B" w:rsidRDefault="00A45C0B" w:rsidP="00A45C0B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A45C0B">
              <w:rPr>
                <w:color w:val="auto"/>
              </w:rPr>
              <w:t>Egzaminator</w:t>
            </w:r>
          </w:p>
        </w:tc>
        <w:tc>
          <w:tcPr>
            <w:tcW w:w="5271" w:type="dxa"/>
            <w:noWrap/>
          </w:tcPr>
          <w:p w14:paraId="0A27CFE2" w14:textId="77777777" w:rsidR="00A45C0B" w:rsidRPr="00A45C0B" w:rsidRDefault="00A45C0B" w:rsidP="00A45C0B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A45C0B">
              <w:rPr>
                <w:color w:val="auto"/>
              </w:rPr>
              <w:t>Termin</w:t>
            </w:r>
          </w:p>
        </w:tc>
      </w:tr>
      <w:tr w:rsidR="00A45C0B" w:rsidRPr="00A45C0B" w14:paraId="1AEC90EF" w14:textId="77777777" w:rsidTr="77131D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311B8549" w14:textId="0939DD63" w:rsidR="00A45C0B" w:rsidRPr="00A45C0B" w:rsidRDefault="00A45C0B" w:rsidP="77131DF4">
            <w:pPr>
              <w:spacing w:after="160" w:line="259" w:lineRule="auto"/>
              <w:rPr>
                <w:rFonts w:asciiTheme="minorHAnsi" w:eastAsiaTheme="minorEastAsia" w:hAnsiTheme="minorHAnsi"/>
                <w:b w:val="0"/>
                <w:bCs w:val="0"/>
                <w:color w:val="646464"/>
              </w:rPr>
            </w:pPr>
          </w:p>
        </w:tc>
        <w:tc>
          <w:tcPr>
            <w:tcW w:w="4150" w:type="dxa"/>
            <w:noWrap/>
          </w:tcPr>
          <w:p w14:paraId="07D5142B" w14:textId="283B6261" w:rsidR="00A45C0B" w:rsidRPr="00A45C0B" w:rsidRDefault="00A45C0B" w:rsidP="00A45C0B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3120" w:type="dxa"/>
            <w:noWrap/>
          </w:tcPr>
          <w:p w14:paraId="14737683" w14:textId="01E375C5" w:rsidR="00A45C0B" w:rsidRPr="00A45C0B" w:rsidRDefault="00A45C0B" w:rsidP="00A45C0B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5271" w:type="dxa"/>
            <w:noWrap/>
          </w:tcPr>
          <w:p w14:paraId="2C963E9B" w14:textId="00388B38" w:rsidR="00A45C0B" w:rsidRPr="00A45C0B" w:rsidRDefault="00A45C0B" w:rsidP="00A45C0B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A45C0B" w:rsidRPr="00A45C0B" w14:paraId="3009F8B9" w14:textId="77777777" w:rsidTr="77131D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0080E563" w14:textId="63C70DD3" w:rsidR="00A45C0B" w:rsidRPr="00A45C0B" w:rsidRDefault="00A45C0B" w:rsidP="77131DF4">
            <w:pPr>
              <w:spacing w:after="160" w:line="259" w:lineRule="auto"/>
              <w:rPr>
                <w:rFonts w:asciiTheme="minorHAnsi" w:eastAsiaTheme="minorEastAsia" w:hAnsiTheme="minorHAnsi"/>
                <w:b w:val="0"/>
                <w:bCs w:val="0"/>
                <w:color w:val="646464"/>
              </w:rPr>
            </w:pPr>
          </w:p>
        </w:tc>
        <w:tc>
          <w:tcPr>
            <w:tcW w:w="4150" w:type="dxa"/>
            <w:noWrap/>
          </w:tcPr>
          <w:p w14:paraId="6BECC228" w14:textId="0BEED0A5" w:rsidR="00A45C0B" w:rsidRPr="00A45C0B" w:rsidRDefault="00A45C0B" w:rsidP="00A45C0B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3120" w:type="dxa"/>
            <w:noWrap/>
          </w:tcPr>
          <w:p w14:paraId="74E16566" w14:textId="0E29BED7" w:rsidR="00A45C0B" w:rsidRPr="00A45C0B" w:rsidRDefault="00A45C0B" w:rsidP="00A45C0B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5271" w:type="dxa"/>
            <w:noWrap/>
          </w:tcPr>
          <w:p w14:paraId="05FC02F4" w14:textId="144194F3" w:rsidR="00A45C0B" w:rsidRPr="00A45C0B" w:rsidRDefault="00A45C0B" w:rsidP="00A45C0B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359441D6" w14:textId="77777777" w:rsidR="00A45C0B" w:rsidRPr="00A45C0B" w:rsidRDefault="00A45C0B" w:rsidP="00A45C0B">
      <w:pPr>
        <w:rPr>
          <w:lang w:val="pl-PL"/>
        </w:rPr>
      </w:pPr>
      <w:r w:rsidRPr="00A45C0B">
        <w:rPr>
          <w:lang w:val="pl-PL"/>
        </w:rPr>
        <w:t>II LIC</w:t>
      </w:r>
    </w:p>
    <w:tbl>
      <w:tblPr>
        <w:tblStyle w:val="Zwykatabela1"/>
        <w:tblW w:w="0" w:type="auto"/>
        <w:tblLook w:val="04A0" w:firstRow="1" w:lastRow="0" w:firstColumn="1" w:lastColumn="0" w:noHBand="0" w:noVBand="1"/>
      </w:tblPr>
      <w:tblGrid>
        <w:gridCol w:w="1514"/>
        <w:gridCol w:w="4150"/>
        <w:gridCol w:w="5955"/>
        <w:gridCol w:w="2436"/>
      </w:tblGrid>
      <w:tr w:rsidR="00A45C0B" w:rsidRPr="00A45C0B" w14:paraId="16CE54ED" w14:textId="77777777" w:rsidTr="0EFA3E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13AE7B19" w14:textId="77777777" w:rsidR="00A45C0B" w:rsidRPr="00A45C0B" w:rsidRDefault="00A45C0B" w:rsidP="00A45C0B">
            <w:pPr>
              <w:spacing w:after="160" w:line="259" w:lineRule="auto"/>
            </w:pPr>
            <w:r w:rsidRPr="00A45C0B">
              <w:t>Kod przedmiotu</w:t>
            </w:r>
          </w:p>
        </w:tc>
        <w:tc>
          <w:tcPr>
            <w:tcW w:w="4150" w:type="dxa"/>
            <w:noWrap/>
          </w:tcPr>
          <w:p w14:paraId="27B52515" w14:textId="77777777" w:rsidR="00A45C0B" w:rsidRPr="00A45C0B" w:rsidRDefault="00A45C0B" w:rsidP="00A45C0B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45C0B">
              <w:t>Nazwa przedmiotu</w:t>
            </w:r>
          </w:p>
        </w:tc>
        <w:tc>
          <w:tcPr>
            <w:tcW w:w="5955" w:type="dxa"/>
            <w:noWrap/>
          </w:tcPr>
          <w:p w14:paraId="6B5C568A" w14:textId="77777777" w:rsidR="00A45C0B" w:rsidRPr="00A45C0B" w:rsidRDefault="00A45C0B" w:rsidP="00A45C0B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45C0B">
              <w:t>Egzaminator</w:t>
            </w:r>
          </w:p>
        </w:tc>
        <w:tc>
          <w:tcPr>
            <w:tcW w:w="2436" w:type="dxa"/>
            <w:noWrap/>
          </w:tcPr>
          <w:p w14:paraId="5070EA03" w14:textId="77777777" w:rsidR="00A45C0B" w:rsidRPr="00A45C0B" w:rsidRDefault="00A45C0B" w:rsidP="00A45C0B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45C0B">
              <w:t>Termin</w:t>
            </w:r>
          </w:p>
        </w:tc>
      </w:tr>
      <w:tr w:rsidR="00ED710D" w:rsidRPr="00A45C0B" w14:paraId="300AB7DB" w14:textId="77777777" w:rsidTr="0EFA3E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049CC7CA" w14:textId="312681A3" w:rsidR="00ED710D" w:rsidRPr="00A45C0B" w:rsidRDefault="00ED710D" w:rsidP="00ED710D">
            <w:pPr>
              <w:spacing w:after="160" w:line="259" w:lineRule="auto"/>
            </w:pPr>
            <w:r w:rsidRPr="5A2D58EB">
              <w:t>WF.IO-L-IND-2-14A</w:t>
            </w:r>
          </w:p>
        </w:tc>
        <w:tc>
          <w:tcPr>
            <w:tcW w:w="4150" w:type="dxa"/>
            <w:noWrap/>
          </w:tcPr>
          <w:p w14:paraId="0DA952FF" w14:textId="2D4823E8" w:rsidR="00ED710D" w:rsidRPr="00ED710D" w:rsidRDefault="00ED710D" w:rsidP="00ED710D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  <w:r w:rsidRPr="00ED710D">
              <w:rPr>
                <w:lang w:val="pl-PL"/>
              </w:rPr>
              <w:t>Literatura epicka Indii I Azji Południowej</w:t>
            </w:r>
          </w:p>
        </w:tc>
        <w:tc>
          <w:tcPr>
            <w:tcW w:w="5955" w:type="dxa"/>
            <w:noWrap/>
          </w:tcPr>
          <w:p w14:paraId="33E1C679" w14:textId="43963F04" w:rsidR="00ED710D" w:rsidRPr="00ED710D" w:rsidRDefault="00ED710D" w:rsidP="00ED710D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  <w:r w:rsidRPr="00ED710D">
              <w:rPr>
                <w:lang w:val="pl-PL"/>
              </w:rPr>
              <w:t>dr hab. Iwona Milewska prof. UJ</w:t>
            </w:r>
          </w:p>
        </w:tc>
        <w:tc>
          <w:tcPr>
            <w:tcW w:w="2436" w:type="dxa"/>
            <w:noWrap/>
          </w:tcPr>
          <w:p w14:paraId="7787CE85" w14:textId="524FC4A5" w:rsidR="00ED710D" w:rsidRPr="00A45C0B" w:rsidRDefault="091E61B4" w:rsidP="00ED710D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02.202</w:t>
            </w:r>
            <w:r w:rsidR="00F94282">
              <w:t>4</w:t>
            </w:r>
            <w:r>
              <w:t>, g. 11.00</w:t>
            </w:r>
          </w:p>
        </w:tc>
      </w:tr>
      <w:tr w:rsidR="00ED710D" w:rsidRPr="00A45C0B" w14:paraId="58CDF38D" w14:textId="77777777" w:rsidTr="0EFA3E6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263C29FF" w14:textId="30DC234A" w:rsidR="00ED710D" w:rsidRPr="00A45C0B" w:rsidRDefault="3B281697" w:rsidP="4950F440">
            <w:pPr>
              <w:spacing w:after="160" w:line="259" w:lineRule="auto"/>
              <w:rPr>
                <w:rFonts w:eastAsia="Calibri Light" w:cs="Calibri Light"/>
              </w:rPr>
            </w:pPr>
            <w:r w:rsidRPr="4950F440">
              <w:rPr>
                <w:rFonts w:eastAsia="Calibri Light" w:cs="Calibri Light"/>
              </w:rPr>
              <w:t>WF.IO-L-IND-2-12A</w:t>
            </w:r>
          </w:p>
        </w:tc>
        <w:tc>
          <w:tcPr>
            <w:tcW w:w="4150" w:type="dxa"/>
            <w:noWrap/>
          </w:tcPr>
          <w:p w14:paraId="6D23E284" w14:textId="0E3FA563" w:rsidR="00ED710D" w:rsidRPr="00B2257E" w:rsidRDefault="436641D7" w:rsidP="00ED710D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 w:rsidRPr="00B2257E">
              <w:rPr>
                <w:lang w:val="pl-PL"/>
              </w:rPr>
              <w:t>Kultura i sztuka Indii i Azji Płd.</w:t>
            </w:r>
          </w:p>
        </w:tc>
        <w:tc>
          <w:tcPr>
            <w:tcW w:w="5955" w:type="dxa"/>
            <w:noWrap/>
          </w:tcPr>
          <w:p w14:paraId="14B5DBB7" w14:textId="76F97C7F" w:rsidR="00ED710D" w:rsidRPr="00A45C0B" w:rsidRDefault="72337023" w:rsidP="00ED710D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r Anna Nitecka</w:t>
            </w:r>
          </w:p>
        </w:tc>
        <w:tc>
          <w:tcPr>
            <w:tcW w:w="2436" w:type="dxa"/>
            <w:noWrap/>
          </w:tcPr>
          <w:p w14:paraId="1FBAB567" w14:textId="73090D22" w:rsidR="00ED710D" w:rsidRPr="00A45C0B" w:rsidRDefault="3355942E" w:rsidP="00ED710D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7.02.2024, godz. 11.30-13.00</w:t>
            </w:r>
          </w:p>
        </w:tc>
      </w:tr>
      <w:tr w:rsidR="0EFA3E6B" w14:paraId="1406E6AF" w14:textId="77777777" w:rsidTr="0EFA3E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59C496D5" w14:textId="00B08BB8" w:rsidR="0916D8E7" w:rsidRDefault="0916D8E7" w:rsidP="0EFA3E6B">
            <w:pPr>
              <w:spacing w:line="259" w:lineRule="auto"/>
            </w:pPr>
            <w:r w:rsidRPr="0EFA3E6B">
              <w:rPr>
                <w:rFonts w:eastAsia="Calibri Light" w:cs="Calibri Light"/>
              </w:rPr>
              <w:t>WF.IO-L-IND-2-13A</w:t>
            </w:r>
          </w:p>
        </w:tc>
        <w:tc>
          <w:tcPr>
            <w:tcW w:w="4150" w:type="dxa"/>
            <w:noWrap/>
          </w:tcPr>
          <w:p w14:paraId="57537F10" w14:textId="66F29A49" w:rsidR="0916D8E7" w:rsidRDefault="0916D8E7" w:rsidP="0EFA3E6B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  <w:r w:rsidRPr="0EFA3E6B">
              <w:rPr>
                <w:lang w:val="pl-PL"/>
              </w:rPr>
              <w:t>Historia regionu-</w:t>
            </w:r>
            <w:r w:rsidR="4D0D583F" w:rsidRPr="0EFA3E6B">
              <w:rPr>
                <w:lang w:val="pl-PL"/>
              </w:rPr>
              <w:t>Historia Indii</w:t>
            </w:r>
            <w:r w:rsidR="734F7342" w:rsidRPr="0EFA3E6B">
              <w:rPr>
                <w:lang w:val="pl-PL"/>
              </w:rPr>
              <w:t xml:space="preserve"> średniowiecznych</w:t>
            </w:r>
          </w:p>
        </w:tc>
        <w:tc>
          <w:tcPr>
            <w:tcW w:w="5955" w:type="dxa"/>
            <w:noWrap/>
          </w:tcPr>
          <w:p w14:paraId="17ABE3FA" w14:textId="0575EEB8" w:rsidR="4D0D583F" w:rsidRDefault="4D0D583F" w:rsidP="0EFA3E6B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of. dr hab. Lidia Sudyka</w:t>
            </w:r>
          </w:p>
        </w:tc>
        <w:tc>
          <w:tcPr>
            <w:tcW w:w="2436" w:type="dxa"/>
            <w:noWrap/>
          </w:tcPr>
          <w:p w14:paraId="6AD5339E" w14:textId="01BA7925" w:rsidR="4D0D583F" w:rsidRDefault="4D0D583F" w:rsidP="0EFA3E6B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8.02.2024, 10-11.30</w:t>
            </w:r>
          </w:p>
        </w:tc>
      </w:tr>
    </w:tbl>
    <w:p w14:paraId="47984F8E" w14:textId="6D7D0ABD" w:rsidR="00A45C0B" w:rsidRPr="00A45C0B" w:rsidRDefault="00A45C0B" w:rsidP="00A45C0B">
      <w:pPr>
        <w:rPr>
          <w:lang w:val="pl-PL"/>
        </w:rPr>
      </w:pPr>
      <w:r w:rsidRPr="00A45C0B">
        <w:rPr>
          <w:lang w:val="pl-PL"/>
        </w:rPr>
        <w:t>III LIC</w:t>
      </w:r>
    </w:p>
    <w:tbl>
      <w:tblPr>
        <w:tblStyle w:val="Zwykatabela1"/>
        <w:tblW w:w="14277" w:type="dxa"/>
        <w:tblLook w:val="04A0" w:firstRow="1" w:lastRow="0" w:firstColumn="1" w:lastColumn="0" w:noHBand="0" w:noVBand="1"/>
      </w:tblPr>
      <w:tblGrid>
        <w:gridCol w:w="1514"/>
        <w:gridCol w:w="4150"/>
        <w:gridCol w:w="4396"/>
        <w:gridCol w:w="4217"/>
      </w:tblGrid>
      <w:tr w:rsidR="00A45C0B" w:rsidRPr="00A45C0B" w14:paraId="3EA4728A" w14:textId="77777777" w:rsidTr="0EFA3E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3930DC85" w14:textId="77777777" w:rsidR="00A45C0B" w:rsidRPr="00A45C0B" w:rsidRDefault="00A45C0B" w:rsidP="00A45C0B">
            <w:pPr>
              <w:spacing w:after="160" w:line="259" w:lineRule="auto"/>
            </w:pPr>
            <w:r w:rsidRPr="00A45C0B">
              <w:t>Kod przedmiotu</w:t>
            </w:r>
          </w:p>
        </w:tc>
        <w:tc>
          <w:tcPr>
            <w:tcW w:w="4150" w:type="dxa"/>
            <w:noWrap/>
          </w:tcPr>
          <w:p w14:paraId="22889D4E" w14:textId="77777777" w:rsidR="00A45C0B" w:rsidRPr="00A45C0B" w:rsidRDefault="00A45C0B" w:rsidP="00A45C0B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45C0B">
              <w:t>Nazwa przedmiotu</w:t>
            </w:r>
          </w:p>
        </w:tc>
        <w:tc>
          <w:tcPr>
            <w:tcW w:w="4396" w:type="dxa"/>
            <w:noWrap/>
          </w:tcPr>
          <w:p w14:paraId="6E077BA5" w14:textId="77777777" w:rsidR="00A45C0B" w:rsidRPr="00A45C0B" w:rsidRDefault="00A45C0B" w:rsidP="00A45C0B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45C0B">
              <w:t>Egzaminator</w:t>
            </w:r>
          </w:p>
        </w:tc>
        <w:tc>
          <w:tcPr>
            <w:tcW w:w="4217" w:type="dxa"/>
          </w:tcPr>
          <w:p w14:paraId="301F5FA1" w14:textId="77777777" w:rsidR="00A45C0B" w:rsidRPr="00A45C0B" w:rsidRDefault="00A45C0B" w:rsidP="00A45C0B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45C0B">
              <w:t>termin</w:t>
            </w:r>
          </w:p>
        </w:tc>
      </w:tr>
      <w:tr w:rsidR="00A45C0B" w:rsidRPr="00A45C0B" w14:paraId="71400951" w14:textId="77777777" w:rsidTr="0EFA3E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45CAE3CF" w14:textId="163B1AF2" w:rsidR="00A45C0B" w:rsidRPr="00A45C0B" w:rsidRDefault="00A45C0B" w:rsidP="77131DF4">
            <w:pPr>
              <w:spacing w:after="160" w:line="259" w:lineRule="auto"/>
              <w:rPr>
                <w:rFonts w:asciiTheme="minorHAnsi" w:eastAsiaTheme="minorEastAsia" w:hAnsiTheme="minorHAnsi"/>
                <w:b w:val="0"/>
                <w:bCs w:val="0"/>
                <w:color w:val="646464"/>
              </w:rPr>
            </w:pPr>
          </w:p>
        </w:tc>
        <w:tc>
          <w:tcPr>
            <w:tcW w:w="4150" w:type="dxa"/>
            <w:noWrap/>
          </w:tcPr>
          <w:p w14:paraId="13926793" w14:textId="666A4738" w:rsidR="00A45C0B" w:rsidRPr="00A45C0B" w:rsidRDefault="00A45C0B" w:rsidP="00A45C0B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396" w:type="dxa"/>
            <w:noWrap/>
          </w:tcPr>
          <w:p w14:paraId="729C310A" w14:textId="728B0164" w:rsidR="00A45C0B" w:rsidRPr="00A45C0B" w:rsidRDefault="00A45C0B" w:rsidP="00A45C0B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217" w:type="dxa"/>
          </w:tcPr>
          <w:p w14:paraId="6D124723" w14:textId="74586E6B" w:rsidR="00A45C0B" w:rsidRPr="00A45C0B" w:rsidRDefault="00A45C0B" w:rsidP="00A45C0B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45C0B" w:rsidRPr="00A45C0B" w14:paraId="6C62C7E2" w14:textId="77777777" w:rsidTr="0EFA3E6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tbl>
            <w:tblPr>
              <w:tblStyle w:val="Tabela-Siatka"/>
              <w:tblW w:w="0" w:type="auto"/>
              <w:tblBorders>
                <w:top w:val="single" w:sz="6" w:space="0" w:color="D8D8D8"/>
                <w:left w:val="single" w:sz="6" w:space="0" w:color="D8D8D8"/>
                <w:bottom w:val="single" w:sz="6" w:space="0" w:color="D8D8D8"/>
                <w:right w:val="single" w:sz="6" w:space="0" w:color="D8D8D8"/>
              </w:tblBorders>
              <w:tblLook w:val="06A0" w:firstRow="1" w:lastRow="0" w:firstColumn="1" w:lastColumn="0" w:noHBand="1" w:noVBand="1"/>
            </w:tblPr>
            <w:tblGrid>
              <w:gridCol w:w="1282"/>
            </w:tblGrid>
            <w:tr w:rsidR="2B59E876" w14:paraId="4294BCB9" w14:textId="77777777" w:rsidTr="2B59E876">
              <w:tc>
                <w:tcPr>
                  <w:tcW w:w="1290" w:type="dxa"/>
                  <w:shd w:val="clear" w:color="auto" w:fill="ECECEC"/>
                  <w:vAlign w:val="center"/>
                </w:tcPr>
                <w:p w14:paraId="7287F8A5" w14:textId="4C82465A" w:rsidR="2B59E876" w:rsidRDefault="2B59E876">
                  <w:r w:rsidRPr="2B59E876">
                    <w:rPr>
                      <w:rFonts w:ascii="Tahoma" w:eastAsia="Tahoma" w:hAnsi="Tahoma" w:cs="Tahoma"/>
                      <w:color w:val="000000" w:themeColor="text1"/>
                      <w:sz w:val="19"/>
                      <w:szCs w:val="19"/>
                    </w:rPr>
                    <w:t>WF.IO-L-IND-3-14A</w:t>
                  </w:r>
                </w:p>
              </w:tc>
            </w:tr>
          </w:tbl>
          <w:p w14:paraId="40B24F27" w14:textId="7F4112E5" w:rsidR="00A45C0B" w:rsidRPr="00A45C0B" w:rsidRDefault="00A45C0B" w:rsidP="2B59E876">
            <w:pPr>
              <w:spacing w:after="160" w:line="259" w:lineRule="auto"/>
            </w:pPr>
          </w:p>
        </w:tc>
        <w:tc>
          <w:tcPr>
            <w:tcW w:w="4150" w:type="dxa"/>
            <w:noWrap/>
          </w:tcPr>
          <w:p w14:paraId="13936635" w14:textId="571006BB" w:rsidR="00A45C0B" w:rsidRPr="00A45C0B" w:rsidRDefault="49923F02" w:rsidP="00A45C0B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dyjska nauka o literaturze</w:t>
            </w:r>
          </w:p>
        </w:tc>
        <w:tc>
          <w:tcPr>
            <w:tcW w:w="4396" w:type="dxa"/>
            <w:noWrap/>
          </w:tcPr>
          <w:p w14:paraId="18C4CD55" w14:textId="52BACE2C" w:rsidR="00A45C0B" w:rsidRPr="00B2257E" w:rsidRDefault="31BDFCF8" w:rsidP="00A45C0B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 w:rsidRPr="0EFA3E6B">
              <w:rPr>
                <w:lang w:val="pl-PL"/>
              </w:rPr>
              <w:t>p</w:t>
            </w:r>
            <w:r w:rsidR="245FAFFE" w:rsidRPr="0EFA3E6B">
              <w:rPr>
                <w:lang w:val="pl-PL"/>
              </w:rPr>
              <w:t xml:space="preserve">rof. </w:t>
            </w:r>
            <w:r w:rsidR="12A9ECBB" w:rsidRPr="0EFA3E6B">
              <w:rPr>
                <w:lang w:val="pl-PL"/>
              </w:rPr>
              <w:t>d</w:t>
            </w:r>
            <w:r w:rsidR="245FAFFE" w:rsidRPr="0EFA3E6B">
              <w:rPr>
                <w:lang w:val="pl-PL"/>
              </w:rPr>
              <w:t xml:space="preserve">r hab. Lidia </w:t>
            </w:r>
            <w:proofErr w:type="spellStart"/>
            <w:r w:rsidR="245FAFFE" w:rsidRPr="0EFA3E6B">
              <w:rPr>
                <w:lang w:val="pl-PL"/>
              </w:rPr>
              <w:t>Sudyka</w:t>
            </w:r>
            <w:proofErr w:type="spellEnd"/>
          </w:p>
        </w:tc>
        <w:tc>
          <w:tcPr>
            <w:tcW w:w="4217" w:type="dxa"/>
          </w:tcPr>
          <w:p w14:paraId="5105F3B2" w14:textId="25B6AEFA" w:rsidR="00A45C0B" w:rsidRPr="00A45C0B" w:rsidRDefault="245FAFFE" w:rsidP="00A45C0B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8.02., 11.30-13.00</w:t>
            </w:r>
          </w:p>
        </w:tc>
      </w:tr>
    </w:tbl>
    <w:p w14:paraId="2D7D62EB" w14:textId="77777777" w:rsidR="00A45C0B" w:rsidRPr="00A45C0B" w:rsidRDefault="00A45C0B" w:rsidP="00A45C0B">
      <w:pPr>
        <w:rPr>
          <w:lang w:val="pl-PL"/>
        </w:rPr>
      </w:pPr>
    </w:p>
    <w:p w14:paraId="01E06AB2" w14:textId="57CC20F7" w:rsidR="00A45C0B" w:rsidRPr="00A45C0B" w:rsidRDefault="00A45C0B" w:rsidP="00A45C0B">
      <w:pPr>
        <w:rPr>
          <w:lang w:val="pl-PL"/>
        </w:rPr>
      </w:pPr>
      <w:r w:rsidRPr="00A45C0B">
        <w:rPr>
          <w:lang w:val="pl-PL"/>
        </w:rPr>
        <w:lastRenderedPageBreak/>
        <w:t>I SUM</w:t>
      </w:r>
    </w:p>
    <w:tbl>
      <w:tblPr>
        <w:tblStyle w:val="Zwykatabela1"/>
        <w:tblW w:w="0" w:type="auto"/>
        <w:tblLook w:val="04A0" w:firstRow="1" w:lastRow="0" w:firstColumn="1" w:lastColumn="0" w:noHBand="0" w:noVBand="1"/>
      </w:tblPr>
      <w:tblGrid>
        <w:gridCol w:w="1514"/>
        <w:gridCol w:w="4150"/>
        <w:gridCol w:w="5104"/>
        <w:gridCol w:w="3287"/>
      </w:tblGrid>
      <w:tr w:rsidR="00A45C0B" w:rsidRPr="00A45C0B" w14:paraId="21F6F3DF" w14:textId="77777777" w:rsidTr="2B59E8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1969D15C" w14:textId="77777777" w:rsidR="00A45C0B" w:rsidRPr="00A45C0B" w:rsidRDefault="00A45C0B" w:rsidP="00A45C0B">
            <w:pPr>
              <w:spacing w:after="160" w:line="259" w:lineRule="auto"/>
            </w:pPr>
            <w:r w:rsidRPr="00A45C0B">
              <w:t>Kod przedmiotu</w:t>
            </w:r>
          </w:p>
        </w:tc>
        <w:tc>
          <w:tcPr>
            <w:tcW w:w="4150" w:type="dxa"/>
            <w:noWrap/>
          </w:tcPr>
          <w:p w14:paraId="0B916DBA" w14:textId="77777777" w:rsidR="00A45C0B" w:rsidRPr="00A45C0B" w:rsidRDefault="00A45C0B" w:rsidP="00A45C0B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45C0B">
              <w:t>Nazwa przedmiotu</w:t>
            </w:r>
          </w:p>
        </w:tc>
        <w:tc>
          <w:tcPr>
            <w:tcW w:w="5104" w:type="dxa"/>
            <w:noWrap/>
          </w:tcPr>
          <w:p w14:paraId="652B1EA2" w14:textId="77777777" w:rsidR="00A45C0B" w:rsidRPr="00A45C0B" w:rsidRDefault="00A45C0B" w:rsidP="00A45C0B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45C0B">
              <w:t>Prowadzący</w:t>
            </w:r>
          </w:p>
        </w:tc>
        <w:tc>
          <w:tcPr>
            <w:tcW w:w="3287" w:type="dxa"/>
            <w:noWrap/>
          </w:tcPr>
          <w:p w14:paraId="4243112E" w14:textId="77777777" w:rsidR="00A45C0B" w:rsidRPr="00A45C0B" w:rsidRDefault="00A45C0B" w:rsidP="00A45C0B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45C0B">
              <w:t>termin</w:t>
            </w:r>
          </w:p>
        </w:tc>
      </w:tr>
      <w:tr w:rsidR="00A45C0B" w:rsidRPr="00A45C0B" w14:paraId="6F1C9527" w14:textId="77777777" w:rsidTr="2B59E8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19F6638B" w14:textId="3E12A8D9" w:rsidR="00A45C0B" w:rsidRPr="00A45C0B" w:rsidRDefault="62C06C84" w:rsidP="4950F440">
            <w:pPr>
              <w:spacing w:after="160" w:line="259" w:lineRule="auto"/>
              <w:rPr>
                <w:rFonts w:eastAsia="Calibri Light" w:cs="Calibri Light"/>
              </w:rPr>
            </w:pPr>
            <w:r w:rsidRPr="4950F440">
              <w:rPr>
                <w:rFonts w:eastAsia="Calibri Light" w:cs="Calibri Light"/>
              </w:rPr>
              <w:t>WF.IO-M-IND-1-24A</w:t>
            </w:r>
          </w:p>
        </w:tc>
        <w:tc>
          <w:tcPr>
            <w:tcW w:w="4150" w:type="dxa"/>
            <w:noWrap/>
          </w:tcPr>
          <w:p w14:paraId="1C558172" w14:textId="487C7037" w:rsidR="00A45C0B" w:rsidRPr="00A45C0B" w:rsidRDefault="62C06C84" w:rsidP="00A45C0B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  <w:r w:rsidRPr="4950F440">
              <w:rPr>
                <w:lang w:val="pl-PL"/>
              </w:rPr>
              <w:t>Literatura ind. Południa</w:t>
            </w:r>
          </w:p>
        </w:tc>
        <w:tc>
          <w:tcPr>
            <w:tcW w:w="5104" w:type="dxa"/>
            <w:noWrap/>
          </w:tcPr>
          <w:p w14:paraId="1753C3DD" w14:textId="49C43361" w:rsidR="00A45C0B" w:rsidRPr="00A45C0B" w:rsidRDefault="00EE4A64" w:rsidP="00A45C0B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</w:t>
            </w:r>
            <w:r w:rsidR="62C06C84">
              <w:t>r Anna Nitecka</w:t>
            </w:r>
          </w:p>
        </w:tc>
        <w:tc>
          <w:tcPr>
            <w:tcW w:w="3287" w:type="dxa"/>
            <w:noWrap/>
          </w:tcPr>
          <w:p w14:paraId="038DB9C6" w14:textId="6CD1FE78" w:rsidR="00A45C0B" w:rsidRPr="00A45C0B" w:rsidRDefault="368FFBED" w:rsidP="00A45C0B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  <w:r w:rsidRPr="724604FE">
              <w:rPr>
                <w:lang w:val="pl-PL"/>
              </w:rPr>
              <w:t>07.02.2024, godz. 11.30-13.00</w:t>
            </w:r>
          </w:p>
        </w:tc>
      </w:tr>
      <w:tr w:rsidR="00A45C0B" w:rsidRPr="00A45C0B" w14:paraId="527C5659" w14:textId="77777777" w:rsidTr="2B59E876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3692EA29" w14:textId="22577EDE" w:rsidR="00A45C0B" w:rsidRPr="00A45C0B" w:rsidRDefault="7B941105" w:rsidP="2B59E876">
            <w:pPr>
              <w:spacing w:after="160" w:line="259" w:lineRule="auto"/>
              <w:rPr>
                <w:rFonts w:eastAsia="Calibri Light" w:cs="Calibri Light"/>
              </w:rPr>
            </w:pPr>
            <w:r w:rsidRPr="2B59E876">
              <w:rPr>
                <w:rFonts w:ascii="Tahoma" w:eastAsia="Tahoma" w:hAnsi="Tahoma" w:cs="Tahoma"/>
                <w:b w:val="0"/>
                <w:bCs w:val="0"/>
                <w:color w:val="000000" w:themeColor="text1"/>
                <w:sz w:val="19"/>
                <w:szCs w:val="19"/>
              </w:rPr>
              <w:t>WF.IO-M-IND-1-26A</w:t>
            </w:r>
          </w:p>
        </w:tc>
        <w:tc>
          <w:tcPr>
            <w:tcW w:w="4150" w:type="dxa"/>
            <w:noWrap/>
          </w:tcPr>
          <w:p w14:paraId="3D2DFD70" w14:textId="386A95C0" w:rsidR="00A45C0B" w:rsidRPr="00A45C0B" w:rsidRDefault="7B941105" w:rsidP="00A45C0B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dian Literature in English</w:t>
            </w:r>
          </w:p>
        </w:tc>
        <w:tc>
          <w:tcPr>
            <w:tcW w:w="5104" w:type="dxa"/>
            <w:noWrap/>
          </w:tcPr>
          <w:p w14:paraId="286083A9" w14:textId="58871A7E" w:rsidR="00A45C0B" w:rsidRPr="00B2257E" w:rsidRDefault="00EE4A64" w:rsidP="00A45C0B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d</w:t>
            </w:r>
            <w:r w:rsidR="7B941105" w:rsidRPr="00B2257E">
              <w:rPr>
                <w:lang w:val="pl-PL"/>
              </w:rPr>
              <w:t xml:space="preserve">r hab. Halina </w:t>
            </w:r>
            <w:proofErr w:type="spellStart"/>
            <w:r w:rsidR="7B941105" w:rsidRPr="00B2257E">
              <w:rPr>
                <w:lang w:val="pl-PL"/>
              </w:rPr>
              <w:t>Marlewicz</w:t>
            </w:r>
            <w:proofErr w:type="spellEnd"/>
            <w:r w:rsidR="7B941105" w:rsidRPr="00B2257E">
              <w:rPr>
                <w:lang w:val="pl-PL"/>
              </w:rPr>
              <w:t>, prof. UJ</w:t>
            </w:r>
          </w:p>
        </w:tc>
        <w:tc>
          <w:tcPr>
            <w:tcW w:w="3287" w:type="dxa"/>
            <w:noWrap/>
          </w:tcPr>
          <w:p w14:paraId="19A7B94C" w14:textId="17015ACC" w:rsidR="00A45C0B" w:rsidRPr="00A45C0B" w:rsidRDefault="00AA1C17" w:rsidP="00A45C0B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</w:t>
            </w:r>
            <w:r w:rsidR="00E83C56">
              <w:t xml:space="preserve">.01.2024. </w:t>
            </w:r>
            <w:r w:rsidR="007C50DB">
              <w:t>10.00-13.30.</w:t>
            </w:r>
          </w:p>
        </w:tc>
      </w:tr>
    </w:tbl>
    <w:p w14:paraId="797A0B57" w14:textId="77777777" w:rsidR="00A45C0B" w:rsidRPr="00A45C0B" w:rsidRDefault="00A45C0B" w:rsidP="00A45C0B">
      <w:pPr>
        <w:rPr>
          <w:lang w:val="pl-PL"/>
        </w:rPr>
      </w:pPr>
    </w:p>
    <w:p w14:paraId="0FF44061" w14:textId="7111ED5E" w:rsidR="00A45C0B" w:rsidRPr="00A45C0B" w:rsidRDefault="00A45C0B" w:rsidP="00A45C0B">
      <w:pPr>
        <w:rPr>
          <w:lang w:val="pl-PL"/>
        </w:rPr>
      </w:pPr>
      <w:r w:rsidRPr="00A45C0B">
        <w:rPr>
          <w:lang w:val="pl-PL"/>
        </w:rPr>
        <w:t>II SUM</w:t>
      </w:r>
    </w:p>
    <w:tbl>
      <w:tblPr>
        <w:tblStyle w:val="Tabelasiatki6kolorowaakcent3"/>
        <w:tblW w:w="0" w:type="auto"/>
        <w:tblLook w:val="04A0" w:firstRow="1" w:lastRow="0" w:firstColumn="1" w:lastColumn="0" w:noHBand="0" w:noVBand="1"/>
      </w:tblPr>
      <w:tblGrid>
        <w:gridCol w:w="1514"/>
        <w:gridCol w:w="4150"/>
        <w:gridCol w:w="6664"/>
        <w:gridCol w:w="1727"/>
      </w:tblGrid>
      <w:tr w:rsidR="00A45C0B" w:rsidRPr="00A45C0B" w14:paraId="003EA074" w14:textId="77777777" w:rsidTr="77131D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285679F2" w14:textId="77777777" w:rsidR="00A45C0B" w:rsidRPr="00A45C0B" w:rsidRDefault="00A45C0B" w:rsidP="00A45C0B">
            <w:pPr>
              <w:spacing w:after="160" w:line="259" w:lineRule="auto"/>
              <w:rPr>
                <w:color w:val="auto"/>
              </w:rPr>
            </w:pPr>
            <w:r w:rsidRPr="00A45C0B">
              <w:rPr>
                <w:color w:val="auto"/>
              </w:rPr>
              <w:t>Kod przedmiotu</w:t>
            </w:r>
          </w:p>
        </w:tc>
        <w:tc>
          <w:tcPr>
            <w:tcW w:w="4150" w:type="dxa"/>
            <w:noWrap/>
          </w:tcPr>
          <w:p w14:paraId="1890EEF1" w14:textId="77777777" w:rsidR="00A45C0B" w:rsidRPr="00A45C0B" w:rsidRDefault="00A45C0B" w:rsidP="00A45C0B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A45C0B">
              <w:rPr>
                <w:color w:val="auto"/>
              </w:rPr>
              <w:t>Nazwa przedmiotu</w:t>
            </w:r>
          </w:p>
        </w:tc>
        <w:tc>
          <w:tcPr>
            <w:tcW w:w="6664" w:type="dxa"/>
            <w:noWrap/>
          </w:tcPr>
          <w:p w14:paraId="0B2B459B" w14:textId="77777777" w:rsidR="00A45C0B" w:rsidRPr="00A45C0B" w:rsidRDefault="00A45C0B" w:rsidP="00A45C0B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A45C0B">
              <w:rPr>
                <w:color w:val="auto"/>
              </w:rPr>
              <w:t>Prowadzący</w:t>
            </w:r>
          </w:p>
        </w:tc>
        <w:tc>
          <w:tcPr>
            <w:tcW w:w="1727" w:type="dxa"/>
            <w:noWrap/>
          </w:tcPr>
          <w:p w14:paraId="161A0BAD" w14:textId="77777777" w:rsidR="00A45C0B" w:rsidRPr="00A45C0B" w:rsidRDefault="00A45C0B" w:rsidP="00A45C0B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A45C0B">
              <w:rPr>
                <w:color w:val="auto"/>
              </w:rPr>
              <w:t>termin</w:t>
            </w:r>
          </w:p>
        </w:tc>
      </w:tr>
      <w:tr w:rsidR="00A45C0B" w:rsidRPr="00A45C0B" w14:paraId="648DBF72" w14:textId="77777777" w:rsidTr="77131D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7D9E22E2" w14:textId="3C377DDD" w:rsidR="00A45C0B" w:rsidRPr="00A45C0B" w:rsidRDefault="00A45C0B" w:rsidP="77131DF4">
            <w:pPr>
              <w:spacing w:after="160" w:line="259" w:lineRule="auto"/>
              <w:rPr>
                <w:rFonts w:asciiTheme="minorHAnsi" w:eastAsiaTheme="minorEastAsia" w:hAnsiTheme="minorHAnsi"/>
                <w:b w:val="0"/>
                <w:bCs w:val="0"/>
                <w:color w:val="646464"/>
              </w:rPr>
            </w:pPr>
          </w:p>
        </w:tc>
        <w:tc>
          <w:tcPr>
            <w:tcW w:w="4150" w:type="dxa"/>
            <w:noWrap/>
          </w:tcPr>
          <w:p w14:paraId="36AD2067" w14:textId="74856318" w:rsidR="00A45C0B" w:rsidRPr="00A45C0B" w:rsidRDefault="00A45C0B" w:rsidP="00A45C0B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pl-PL"/>
              </w:rPr>
            </w:pPr>
          </w:p>
        </w:tc>
        <w:tc>
          <w:tcPr>
            <w:tcW w:w="6664" w:type="dxa"/>
            <w:noWrap/>
          </w:tcPr>
          <w:p w14:paraId="2AC0F1A7" w14:textId="55A3A450" w:rsidR="00A45C0B" w:rsidRPr="00A45C0B" w:rsidRDefault="00A45C0B" w:rsidP="00A45C0B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1727" w:type="dxa"/>
            <w:noWrap/>
          </w:tcPr>
          <w:p w14:paraId="47034C2A" w14:textId="521047E9" w:rsidR="00A45C0B" w:rsidRPr="00A45C0B" w:rsidRDefault="00A45C0B" w:rsidP="00A45C0B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1363ED41" w14:textId="77777777" w:rsidR="00A45C0B" w:rsidRPr="00A45C0B" w:rsidRDefault="00A45C0B" w:rsidP="00A45C0B">
      <w:pPr>
        <w:rPr>
          <w:lang w:val="pl-PL"/>
        </w:rPr>
      </w:pPr>
    </w:p>
    <w:p w14:paraId="7B918E48" w14:textId="77777777" w:rsidR="00A45C0B" w:rsidRPr="00A45C0B" w:rsidRDefault="00A45C0B" w:rsidP="00A45C0B">
      <w:pPr>
        <w:rPr>
          <w:lang w:val="pl-PL"/>
        </w:rPr>
      </w:pPr>
    </w:p>
    <w:tbl>
      <w:tblPr>
        <w:tblStyle w:val="Tabela-Siatka"/>
        <w:tblW w:w="0" w:type="auto"/>
        <w:tblLayout w:type="fixed"/>
        <w:tblLook w:val="06A0" w:firstRow="1" w:lastRow="0" w:firstColumn="1" w:lastColumn="0" w:noHBand="1" w:noVBand="1"/>
      </w:tblPr>
      <w:tblGrid>
        <w:gridCol w:w="1515"/>
        <w:gridCol w:w="5625"/>
        <w:gridCol w:w="3570"/>
        <w:gridCol w:w="3570"/>
      </w:tblGrid>
      <w:tr w:rsidR="678D4FDD" w14:paraId="727BAEBC" w14:textId="77777777" w:rsidTr="678D4FDD">
        <w:trPr>
          <w:trHeight w:val="705"/>
        </w:trPr>
        <w:tc>
          <w:tcPr>
            <w:tcW w:w="1515" w:type="dxa"/>
          </w:tcPr>
          <w:p w14:paraId="49BFB1C6" w14:textId="2E099237" w:rsidR="76560E55" w:rsidRDefault="76560E55" w:rsidP="678D4FDD">
            <w:pPr>
              <w:rPr>
                <w:lang w:val="pl-PL"/>
              </w:rPr>
            </w:pPr>
            <w:r w:rsidRPr="678D4FDD">
              <w:rPr>
                <w:lang w:val="pl-PL"/>
              </w:rPr>
              <w:t>Kod</w:t>
            </w:r>
          </w:p>
          <w:p w14:paraId="74B3E008" w14:textId="73FA55E2" w:rsidR="76560E55" w:rsidRDefault="76560E55" w:rsidP="678D4FDD">
            <w:pPr>
              <w:rPr>
                <w:lang w:val="pl-PL"/>
              </w:rPr>
            </w:pPr>
            <w:r w:rsidRPr="678D4FDD">
              <w:rPr>
                <w:lang w:val="pl-PL"/>
              </w:rPr>
              <w:t>przedmiotu</w:t>
            </w:r>
          </w:p>
        </w:tc>
        <w:tc>
          <w:tcPr>
            <w:tcW w:w="5625" w:type="dxa"/>
          </w:tcPr>
          <w:p w14:paraId="672F80BB" w14:textId="51944685" w:rsidR="76560E55" w:rsidRDefault="76560E55" w:rsidP="678D4FDD">
            <w:pPr>
              <w:rPr>
                <w:lang w:val="pl-PL"/>
              </w:rPr>
            </w:pPr>
            <w:r w:rsidRPr="678D4FDD">
              <w:rPr>
                <w:lang w:val="pl-PL"/>
              </w:rPr>
              <w:t>Nazwa przedmiotu</w:t>
            </w:r>
          </w:p>
        </w:tc>
        <w:tc>
          <w:tcPr>
            <w:tcW w:w="3570" w:type="dxa"/>
          </w:tcPr>
          <w:p w14:paraId="33360768" w14:textId="67F2CF6B" w:rsidR="76560E55" w:rsidRDefault="76560E55" w:rsidP="678D4FDD">
            <w:pPr>
              <w:rPr>
                <w:lang w:val="pl-PL"/>
              </w:rPr>
            </w:pPr>
            <w:r w:rsidRPr="678D4FDD">
              <w:rPr>
                <w:lang w:val="pl-PL"/>
              </w:rPr>
              <w:t>Prowadzący</w:t>
            </w:r>
          </w:p>
        </w:tc>
        <w:tc>
          <w:tcPr>
            <w:tcW w:w="3570" w:type="dxa"/>
          </w:tcPr>
          <w:p w14:paraId="15638BF5" w14:textId="55722865" w:rsidR="76560E55" w:rsidRDefault="76560E55" w:rsidP="678D4FDD">
            <w:pPr>
              <w:rPr>
                <w:lang w:val="pl-PL"/>
              </w:rPr>
            </w:pPr>
            <w:r w:rsidRPr="678D4FDD">
              <w:rPr>
                <w:lang w:val="pl-PL"/>
              </w:rPr>
              <w:t>termin</w:t>
            </w:r>
          </w:p>
        </w:tc>
      </w:tr>
      <w:tr w:rsidR="678D4FDD" w14:paraId="45017CEC" w14:textId="77777777" w:rsidTr="678D4FDD">
        <w:trPr>
          <w:trHeight w:val="1200"/>
        </w:trPr>
        <w:tc>
          <w:tcPr>
            <w:tcW w:w="1515" w:type="dxa"/>
          </w:tcPr>
          <w:p w14:paraId="264747BF" w14:textId="56BE3A34" w:rsidR="76560E55" w:rsidRDefault="76560E55" w:rsidP="678D4FDD">
            <w:r w:rsidRPr="678D4FDD">
              <w:rPr>
                <w:rFonts w:eastAsia="Calibri Light" w:cs="Calibri Light"/>
                <w:lang w:val="pl-PL"/>
              </w:rPr>
              <w:t>WF.IO-M-IND-2-15A</w:t>
            </w:r>
          </w:p>
        </w:tc>
        <w:tc>
          <w:tcPr>
            <w:tcW w:w="5625" w:type="dxa"/>
          </w:tcPr>
          <w:p w14:paraId="0CAC0D60" w14:textId="7C0918BE" w:rsidR="76560E55" w:rsidRDefault="76560E55" w:rsidP="678D4FDD">
            <w:pPr>
              <w:rPr>
                <w:lang w:val="pl-PL"/>
              </w:rPr>
            </w:pPr>
            <w:r w:rsidRPr="678D4FDD">
              <w:rPr>
                <w:lang w:val="pl-PL"/>
              </w:rPr>
              <w:t>Indyjskie tradycje religijne</w:t>
            </w:r>
          </w:p>
        </w:tc>
        <w:tc>
          <w:tcPr>
            <w:tcW w:w="3570" w:type="dxa"/>
          </w:tcPr>
          <w:p w14:paraId="07435FA5" w14:textId="63DD13B9" w:rsidR="76560E55" w:rsidRDefault="76560E55" w:rsidP="678D4FDD">
            <w:pPr>
              <w:rPr>
                <w:lang w:val="pl-PL"/>
              </w:rPr>
            </w:pPr>
            <w:r w:rsidRPr="678D4FDD">
              <w:rPr>
                <w:lang w:val="pl-PL"/>
              </w:rPr>
              <w:t>prof. dr hab. Marzenna Czerniak-</w:t>
            </w:r>
            <w:proofErr w:type="spellStart"/>
            <w:r w:rsidRPr="678D4FDD">
              <w:rPr>
                <w:lang w:val="pl-PL"/>
              </w:rPr>
              <w:t>Drożdżowicz</w:t>
            </w:r>
            <w:proofErr w:type="spellEnd"/>
          </w:p>
        </w:tc>
        <w:tc>
          <w:tcPr>
            <w:tcW w:w="3570" w:type="dxa"/>
          </w:tcPr>
          <w:p w14:paraId="6A5C7258" w14:textId="6DDC669B" w:rsidR="76560E55" w:rsidRDefault="76560E55" w:rsidP="678D4FDD">
            <w:pPr>
              <w:rPr>
                <w:lang w:val="pl-PL"/>
              </w:rPr>
            </w:pPr>
            <w:r w:rsidRPr="678D4FDD">
              <w:rPr>
                <w:lang w:val="pl-PL"/>
              </w:rPr>
              <w:t>29.01.2024; godz. 11.00-13.00</w:t>
            </w:r>
          </w:p>
        </w:tc>
      </w:tr>
    </w:tbl>
    <w:p w14:paraId="679D1DF5" w14:textId="77777777" w:rsidR="00A45C0B" w:rsidRPr="00A45C0B" w:rsidRDefault="00A45C0B" w:rsidP="00A45C0B"/>
    <w:p w14:paraId="496A2880" w14:textId="77777777" w:rsidR="000E0ABA" w:rsidRDefault="000E0ABA"/>
    <w:sectPr w:rsidR="000E0ABA" w:rsidSect="00EF2B57">
      <w:pgSz w:w="16838" w:h="11906" w:orient="landscape"/>
      <w:pgMar w:top="1417" w:right="1417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angal">
    <w:altName w:val="Liberation Mono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szCxsDQ1tDQ3NrRQ0lEKTi0uzszPAykwrAUAdr7w2iwAAAA="/>
  </w:docVars>
  <w:rsids>
    <w:rsidRoot w:val="00A45C0B"/>
    <w:rsid w:val="000E0ABA"/>
    <w:rsid w:val="000F6B3A"/>
    <w:rsid w:val="001E0FE6"/>
    <w:rsid w:val="002C419A"/>
    <w:rsid w:val="003B4464"/>
    <w:rsid w:val="004249C3"/>
    <w:rsid w:val="00547ACB"/>
    <w:rsid w:val="0057167C"/>
    <w:rsid w:val="0065110B"/>
    <w:rsid w:val="006F108C"/>
    <w:rsid w:val="007C50DB"/>
    <w:rsid w:val="009163B9"/>
    <w:rsid w:val="00A45C0B"/>
    <w:rsid w:val="00AA1C17"/>
    <w:rsid w:val="00B2257E"/>
    <w:rsid w:val="00BB7C48"/>
    <w:rsid w:val="00BE6BDD"/>
    <w:rsid w:val="00C15476"/>
    <w:rsid w:val="00E83C56"/>
    <w:rsid w:val="00ED710D"/>
    <w:rsid w:val="00EE4A64"/>
    <w:rsid w:val="00F36521"/>
    <w:rsid w:val="00F53512"/>
    <w:rsid w:val="00F94282"/>
    <w:rsid w:val="03CDFB7D"/>
    <w:rsid w:val="0916D8E7"/>
    <w:rsid w:val="091E61B4"/>
    <w:rsid w:val="0B271C34"/>
    <w:rsid w:val="0BE5E3EC"/>
    <w:rsid w:val="0CD74D78"/>
    <w:rsid w:val="0D7DC3DC"/>
    <w:rsid w:val="0EFA3E6B"/>
    <w:rsid w:val="102C9F59"/>
    <w:rsid w:val="10C247D0"/>
    <w:rsid w:val="12A9ECBB"/>
    <w:rsid w:val="1A4E13B9"/>
    <w:rsid w:val="1D85B47B"/>
    <w:rsid w:val="1E5FD0C4"/>
    <w:rsid w:val="1E978756"/>
    <w:rsid w:val="1EE5FAB5"/>
    <w:rsid w:val="1FD61EB4"/>
    <w:rsid w:val="22EA688F"/>
    <w:rsid w:val="2454FE7B"/>
    <w:rsid w:val="245FAFFE"/>
    <w:rsid w:val="25C64E4D"/>
    <w:rsid w:val="268318B1"/>
    <w:rsid w:val="292239DA"/>
    <w:rsid w:val="29BAB973"/>
    <w:rsid w:val="2B59E876"/>
    <w:rsid w:val="311A5926"/>
    <w:rsid w:val="31BDFCF8"/>
    <w:rsid w:val="3355942E"/>
    <w:rsid w:val="33A7F9AF"/>
    <w:rsid w:val="368FFBED"/>
    <w:rsid w:val="395CDFA2"/>
    <w:rsid w:val="3B281697"/>
    <w:rsid w:val="3B3BCD86"/>
    <w:rsid w:val="3D2E839D"/>
    <w:rsid w:val="3E722261"/>
    <w:rsid w:val="400F3EA9"/>
    <w:rsid w:val="411AB957"/>
    <w:rsid w:val="436641D7"/>
    <w:rsid w:val="44525A19"/>
    <w:rsid w:val="4789FADB"/>
    <w:rsid w:val="4950F440"/>
    <w:rsid w:val="49923F02"/>
    <w:rsid w:val="4BC8D6A0"/>
    <w:rsid w:val="4D0D583F"/>
    <w:rsid w:val="4E6F1DCE"/>
    <w:rsid w:val="51C9205A"/>
    <w:rsid w:val="52D49B08"/>
    <w:rsid w:val="583861DE"/>
    <w:rsid w:val="59370D1C"/>
    <w:rsid w:val="5A2D58EB"/>
    <w:rsid w:val="5C5EC327"/>
    <w:rsid w:val="5F9D5455"/>
    <w:rsid w:val="62C06C84"/>
    <w:rsid w:val="637BFD4A"/>
    <w:rsid w:val="63819169"/>
    <w:rsid w:val="64C7FE24"/>
    <w:rsid w:val="6663CE85"/>
    <w:rsid w:val="678D4FDD"/>
    <w:rsid w:val="6BCD0689"/>
    <w:rsid w:val="6D164090"/>
    <w:rsid w:val="6ED6ADAA"/>
    <w:rsid w:val="6F0B6AB1"/>
    <w:rsid w:val="72337023"/>
    <w:rsid w:val="724604FE"/>
    <w:rsid w:val="72FB52C9"/>
    <w:rsid w:val="734F7342"/>
    <w:rsid w:val="736CF12F"/>
    <w:rsid w:val="745A19C1"/>
    <w:rsid w:val="7499C95F"/>
    <w:rsid w:val="7503147D"/>
    <w:rsid w:val="76560E55"/>
    <w:rsid w:val="77131DF4"/>
    <w:rsid w:val="7924CFC4"/>
    <w:rsid w:val="7A37EE86"/>
    <w:rsid w:val="7B941105"/>
    <w:rsid w:val="7C051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F100C0"/>
  <w15:chartTrackingRefBased/>
  <w15:docId w15:val="{80C50FCD-C774-4264-AEA0-041995824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 Light" w:eastAsiaTheme="minorHAnsi" w:hAnsi="Calibri Light" w:cstheme="minorBidi"/>
        <w:sz w:val="24"/>
        <w:szCs w:val="24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Zwykatabela1">
    <w:name w:val="Plain Table 1"/>
    <w:basedOn w:val="Standardowy"/>
    <w:uiPriority w:val="41"/>
    <w:rsid w:val="00A45C0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siatki6kolorowa">
    <w:name w:val="Grid Table 6 Colorful"/>
    <w:basedOn w:val="Standardowy"/>
    <w:uiPriority w:val="51"/>
    <w:rsid w:val="00A45C0B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siatki6kolorowaakcent3">
    <w:name w:val="Grid Table 6 Colorful Accent 3"/>
    <w:basedOn w:val="Standardowy"/>
    <w:uiPriority w:val="51"/>
    <w:rsid w:val="00A45C0B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a-Siatka">
    <w:name w:val="Table Grid"/>
    <w:basedOn w:val="Standardowy"/>
    <w:uiPriority w:val="59"/>
    <w:rsid w:val="00FB412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6</Words>
  <Characters>996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ina Marlewicz</dc:creator>
  <cp:keywords/>
  <dc:description/>
  <cp:lastModifiedBy>Ewelina</cp:lastModifiedBy>
  <cp:revision>2</cp:revision>
  <dcterms:created xsi:type="dcterms:W3CDTF">2023-12-15T12:05:00Z</dcterms:created>
  <dcterms:modified xsi:type="dcterms:W3CDTF">2023-12-15T12:05:00Z</dcterms:modified>
</cp:coreProperties>
</file>